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92ACA6E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>motive Technology 7</w:t>
      </w:r>
      <w:r w:rsidR="00A02FE5" w:rsidRPr="00A02FE5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 xml:space="preserve"> Ed</w:t>
      </w:r>
      <w:r w:rsidR="00EB3806">
        <w:rPr>
          <w:rFonts w:eastAsia="Times New Roman" w:cstheme="minorHAnsi"/>
          <w:b/>
          <w:color w:val="181717"/>
          <w:sz w:val="28"/>
          <w:szCs w:val="28"/>
        </w:rPr>
        <w:t>iti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>on</w:t>
      </w:r>
    </w:p>
    <w:p w14:paraId="6C77FF14" w14:textId="1B4F67CD" w:rsidR="006525B0" w:rsidRDefault="00886A1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6525B0">
        <w:rPr>
          <w:rFonts w:eastAsia="Times New Roman" w:cstheme="minorHAnsi"/>
          <w:b/>
          <w:color w:val="181717"/>
          <w:sz w:val="28"/>
          <w:szCs w:val="28"/>
        </w:rPr>
        <w:t>4</w:t>
      </w:r>
      <w:r w:rsidR="001E45BD">
        <w:rPr>
          <w:rFonts w:eastAsia="Times New Roman" w:cstheme="minorHAnsi"/>
          <w:b/>
          <w:color w:val="181717"/>
          <w:sz w:val="28"/>
          <w:szCs w:val="28"/>
        </w:rPr>
        <w:t>1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1E45BD">
        <w:rPr>
          <w:rFonts w:eastAsia="Times New Roman" w:cstheme="minorHAnsi"/>
          <w:b/>
          <w:color w:val="181717"/>
          <w:sz w:val="28"/>
          <w:szCs w:val="28"/>
        </w:rPr>
        <w:t>Automotive Wiring and Wire Repair</w:t>
      </w:r>
    </w:p>
    <w:p w14:paraId="0766CA74" w14:textId="6D1C29AF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57181DD7" w14:textId="3BFE3D22" w:rsidR="005F68D8" w:rsidRDefault="00D372C4" w:rsidP="003134AF">
      <w:pPr>
        <w:spacing w:after="0"/>
        <w:ind w:left="450" w:right="-810"/>
      </w:pPr>
      <w:r>
        <w:t>1.</w:t>
      </w:r>
      <w:r w:rsidR="00885CC1">
        <w:t xml:space="preserve"> </w:t>
      </w:r>
      <w:r w:rsidR="003134AF">
        <w:t xml:space="preserve">Automotive Wiring, Ground Wires, Battery Cables, </w:t>
      </w:r>
      <w:r w:rsidR="00787657">
        <w:t>and Fuses and Circuit Protection Devices</w:t>
      </w:r>
    </w:p>
    <w:p w14:paraId="237C1A72" w14:textId="3689CA27" w:rsidR="00787657" w:rsidRDefault="00787657" w:rsidP="003134AF">
      <w:pPr>
        <w:spacing w:after="0"/>
        <w:ind w:left="450" w:right="-810"/>
      </w:pPr>
      <w:r>
        <w:t>2. Jumper Cables</w:t>
      </w:r>
      <w:r w:rsidR="00265EC4">
        <w:t xml:space="preserve">, Terminals and Connectors, Wire Repair, and Electrical Conduit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87BDE10" w14:textId="1318BF80" w:rsidR="0054145A" w:rsidRDefault="00357453" w:rsidP="0054145A">
      <w:pPr>
        <w:spacing w:after="0"/>
        <w:ind w:left="450" w:right="-810"/>
      </w:pPr>
      <w:r>
        <w:t>1.</w:t>
      </w:r>
      <w:r w:rsidR="0054145A" w:rsidRPr="0054145A">
        <w:t xml:space="preserve"> </w:t>
      </w:r>
      <w:r w:rsidR="0054145A">
        <w:t xml:space="preserve">Explain automotive wiring and wire gauge systems. </w:t>
      </w:r>
    </w:p>
    <w:p w14:paraId="1302D313" w14:textId="7155B0B9" w:rsidR="0054145A" w:rsidRDefault="0054145A" w:rsidP="0054145A">
      <w:pPr>
        <w:spacing w:after="0"/>
        <w:ind w:left="450" w:right="-810"/>
      </w:pPr>
      <w:r>
        <w:t>2.</w:t>
      </w:r>
      <w:r>
        <w:t xml:space="preserve"> Explain the purpose of ground wires. </w:t>
      </w:r>
    </w:p>
    <w:p w14:paraId="6E682969" w14:textId="688F3E34" w:rsidR="0054145A" w:rsidRDefault="0054145A" w:rsidP="0054145A">
      <w:pPr>
        <w:spacing w:after="0"/>
        <w:ind w:left="450" w:right="-810"/>
      </w:pPr>
      <w:r>
        <w:t>3.</w:t>
      </w:r>
      <w:r>
        <w:t xml:space="preserve"> Explain the purpose of battery cables. </w:t>
      </w:r>
    </w:p>
    <w:p w14:paraId="2D09931D" w14:textId="56726FA0" w:rsidR="0054145A" w:rsidRDefault="0054145A" w:rsidP="0054145A">
      <w:pPr>
        <w:spacing w:after="0"/>
        <w:ind w:left="450" w:right="-810"/>
      </w:pPr>
      <w:r>
        <w:t>4.</w:t>
      </w:r>
      <w:r>
        <w:t xml:space="preserve"> Explain the purpose of jumper cables. </w:t>
      </w:r>
    </w:p>
    <w:p w14:paraId="14AA3966" w14:textId="0531FD8A" w:rsidR="0054145A" w:rsidRDefault="0054145A" w:rsidP="0054145A">
      <w:pPr>
        <w:spacing w:after="0"/>
        <w:ind w:left="450" w:right="-810"/>
      </w:pPr>
      <w:r>
        <w:t>5.</w:t>
      </w:r>
      <w:r>
        <w:t xml:space="preserve"> Describe how fuses, fusible links, circuit breakers, and PTC devices protect circuits and wiring.  </w:t>
      </w:r>
    </w:p>
    <w:p w14:paraId="6168CDB4" w14:textId="2AF273C7" w:rsidR="0054145A" w:rsidRDefault="0054145A" w:rsidP="0054145A">
      <w:pPr>
        <w:spacing w:after="0"/>
        <w:ind w:left="450" w:right="-810"/>
      </w:pPr>
      <w:r>
        <w:t>6.</w:t>
      </w:r>
      <w:r>
        <w:t xml:space="preserve"> List the steps for removing a terminal from a connector. </w:t>
      </w:r>
    </w:p>
    <w:p w14:paraId="0CA84F74" w14:textId="3CA977A2" w:rsidR="0054145A" w:rsidRDefault="0054145A" w:rsidP="0054145A">
      <w:pPr>
        <w:spacing w:after="0"/>
        <w:ind w:left="450" w:right="-810"/>
      </w:pPr>
      <w:r>
        <w:t>7.</w:t>
      </w:r>
      <w:r>
        <w:t xml:space="preserve"> List the steps for performing each method of wire repair. </w:t>
      </w:r>
    </w:p>
    <w:p w14:paraId="118239D4" w14:textId="7E503219" w:rsidR="001E45BD" w:rsidRDefault="0054145A" w:rsidP="0054145A">
      <w:pPr>
        <w:spacing w:after="0"/>
        <w:ind w:left="450" w:right="-810"/>
      </w:pPr>
      <w:r>
        <w:t>8.</w:t>
      </w:r>
      <w:r>
        <w:t xml:space="preserve"> Explain the types of electrical conduit. </w:t>
      </w:r>
      <w:r w:rsidR="00D70363">
        <w:t xml:space="preserve"> </w:t>
      </w:r>
      <w:r w:rsidR="003134AF">
        <w:t>E</w:t>
      </w:r>
      <w:r w:rsidR="001E45BD">
        <w:t>xplain automotive wiring and wire gauge systems.</w:t>
      </w:r>
    </w:p>
    <w:p w14:paraId="55695049" w14:textId="0D89665B" w:rsidR="00DF2F45" w:rsidRPr="00DF2F45" w:rsidRDefault="00F25410" w:rsidP="001E45BD">
      <w:pPr>
        <w:spacing w:after="0"/>
        <w:ind w:left="450" w:right="-810"/>
      </w:pPr>
      <w:r>
        <w:t>_________________________________________________________________________</w:t>
      </w:r>
      <w:r w:rsidR="00091453">
        <w:t>____</w:t>
      </w:r>
      <w:r>
        <w:t>________</w:t>
      </w:r>
    </w:p>
    <w:p w14:paraId="2BA5D04B" w14:textId="5C40B996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r w:rsidR="00077286" w:rsidRPr="00785C52">
        <w:t>(All resources may be found at jameshalderman.com)</w:t>
      </w:r>
    </w:p>
    <w:p w14:paraId="3C58649A" w14:textId="4C81255D" w:rsidR="00442947" w:rsidRDefault="009E77DF" w:rsidP="004637B0">
      <w:pPr>
        <w:spacing w:after="0"/>
        <w:ind w:left="450" w:right="-810"/>
      </w:pPr>
      <w:bookmarkStart w:id="0" w:name="_Hlk117843897"/>
      <w:bookmarkStart w:id="1" w:name="_Hlk118120429"/>
      <w:r w:rsidRPr="00460C4E">
        <w:t xml:space="preserve">1. </w:t>
      </w:r>
      <w:r w:rsidR="00662A68" w:rsidRPr="00460C4E">
        <w:t>Task Sheet:</w:t>
      </w:r>
      <w:bookmarkEnd w:id="0"/>
      <w:r w:rsidR="00B0678B">
        <w:t xml:space="preserve"> </w:t>
      </w:r>
      <w:r w:rsidR="000E5312" w:rsidRPr="000E5312">
        <w:t>Fusible Links, Circuit Breakers, and Fuses</w:t>
      </w:r>
    </w:p>
    <w:p w14:paraId="11832DD1" w14:textId="64E56A8D" w:rsidR="000E5312" w:rsidRDefault="000E5312" w:rsidP="004637B0">
      <w:pPr>
        <w:spacing w:after="0"/>
        <w:ind w:left="450" w:right="-810"/>
      </w:pPr>
      <w:r>
        <w:t xml:space="preserve">2. Task Sheet: </w:t>
      </w:r>
      <w:r w:rsidR="00974D2A" w:rsidRPr="00974D2A">
        <w:t>Inspect Wiring and Connectors</w:t>
      </w:r>
    </w:p>
    <w:p w14:paraId="50359EC7" w14:textId="294C84B7" w:rsidR="00974D2A" w:rsidRDefault="00974D2A" w:rsidP="004637B0">
      <w:pPr>
        <w:spacing w:after="0"/>
        <w:ind w:left="450" w:right="-810"/>
      </w:pPr>
      <w:r>
        <w:t xml:space="preserve">3. Task Sheet: </w:t>
      </w:r>
      <w:r w:rsidRPr="00974D2A">
        <w:t>Wire Harness and Connector Repair</w:t>
      </w:r>
    </w:p>
    <w:p w14:paraId="778C24AA" w14:textId="3C615C88" w:rsidR="00974D2A" w:rsidRDefault="00974D2A" w:rsidP="004637B0">
      <w:pPr>
        <w:spacing w:after="0"/>
        <w:ind w:left="450" w:right="-810"/>
      </w:pPr>
      <w:r>
        <w:t xml:space="preserve">4. Task Sheet: </w:t>
      </w:r>
      <w:r w:rsidRPr="00974D2A">
        <w:t>Solder Wire Repair</w:t>
      </w:r>
    </w:p>
    <w:bookmarkEnd w:id="1"/>
    <w:p w14:paraId="233C5FC8" w14:textId="529869F0" w:rsidR="008F46C1" w:rsidRPr="00122194" w:rsidRDefault="00974D2A" w:rsidP="004637B0">
      <w:pPr>
        <w:spacing w:after="0"/>
        <w:ind w:left="450" w:right="-810"/>
      </w:pPr>
      <w:r w:rsidRPr="00122194">
        <w:t>5</w:t>
      </w:r>
      <w:r w:rsidR="00DF2F45" w:rsidRPr="00122194">
        <w:t xml:space="preserve">. Chapter PowerPoint </w:t>
      </w:r>
    </w:p>
    <w:p w14:paraId="1D2DB321" w14:textId="70E83D3F" w:rsidR="008F46C1" w:rsidRPr="00122194" w:rsidRDefault="00974D2A" w:rsidP="004637B0">
      <w:pPr>
        <w:spacing w:after="0"/>
        <w:ind w:left="450" w:right="-810"/>
      </w:pPr>
      <w:r w:rsidRPr="00122194">
        <w:t>6</w:t>
      </w:r>
      <w:r w:rsidR="00DF2F45" w:rsidRPr="00122194">
        <w:t xml:space="preserve">. Crossword Puzzle and Word Search </w:t>
      </w:r>
    </w:p>
    <w:p w14:paraId="49DDE271" w14:textId="647E0030" w:rsidR="00104D4F" w:rsidRPr="00122194" w:rsidRDefault="00974D2A" w:rsidP="0085332D">
      <w:pPr>
        <w:spacing w:after="0"/>
        <w:ind w:left="450" w:right="-810"/>
      </w:pPr>
      <w:r w:rsidRPr="00122194">
        <w:t>7</w:t>
      </w:r>
      <w:r w:rsidR="00DF2F45" w:rsidRPr="00122194">
        <w:t xml:space="preserve">. </w:t>
      </w:r>
      <w:r w:rsidR="0011718F" w:rsidRPr="00122194">
        <w:t>Video</w:t>
      </w:r>
      <w:r w:rsidR="00250C2D" w:rsidRPr="00122194">
        <w:t>s</w:t>
      </w:r>
      <w:r w:rsidR="0011718F" w:rsidRPr="00122194">
        <w:t xml:space="preserve">: </w:t>
      </w:r>
      <w:hyperlink r:id="rId10" w:history="1">
        <w:r w:rsidR="00E70576" w:rsidRPr="00122194">
          <w:rPr>
            <w:rStyle w:val="Hyperlink"/>
          </w:rPr>
          <w:t>(A6) Electrical/Electronic Systems Videos</w:t>
        </w:r>
      </w:hyperlink>
    </w:p>
    <w:p w14:paraId="54E808E9" w14:textId="5B17301F" w:rsidR="00891036" w:rsidRPr="00122194" w:rsidRDefault="00974D2A" w:rsidP="0085332D">
      <w:pPr>
        <w:spacing w:after="0"/>
        <w:ind w:left="450" w:right="-810"/>
      </w:pPr>
      <w:r w:rsidRPr="00122194">
        <w:t>8</w:t>
      </w:r>
      <w:r w:rsidR="00D524C5" w:rsidRPr="00122194">
        <w:t xml:space="preserve">. </w:t>
      </w:r>
      <w:r w:rsidR="007636D7" w:rsidRPr="00122194">
        <w:t xml:space="preserve">Animations: </w:t>
      </w:r>
      <w:hyperlink r:id="rId11" w:history="1">
        <w:r w:rsidR="00C8384F" w:rsidRPr="00122194">
          <w:rPr>
            <w:rStyle w:val="Hyperlink"/>
          </w:rPr>
          <w:t>(A6) Electrical/Electronic Systems Animations</w:t>
        </w:r>
      </w:hyperlink>
    </w:p>
    <w:p w14:paraId="5A6115F2" w14:textId="1A9B39A4" w:rsidR="00400A02" w:rsidRPr="00122194" w:rsidRDefault="00DF2F45" w:rsidP="00326A1D">
      <w:pPr>
        <w:spacing w:after="0"/>
        <w:ind w:left="450" w:right="-810"/>
      </w:pPr>
      <w:r w:rsidRPr="00122194">
        <w:t>_____________________________________________________________________________________</w:t>
      </w:r>
    </w:p>
    <w:p w14:paraId="0B1471B9" w14:textId="3AF1694A" w:rsidR="008F46C1" w:rsidRPr="00122194" w:rsidRDefault="008F46C1" w:rsidP="004637B0">
      <w:pPr>
        <w:spacing w:after="0"/>
        <w:ind w:left="450" w:right="-810"/>
      </w:pPr>
      <w:r w:rsidRPr="00122194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122194">
        <w:rPr>
          <w:b/>
          <w:bCs/>
          <w:u w:val="single"/>
        </w:rPr>
        <w:t>ACTIVITIES</w:t>
      </w:r>
      <w:r w:rsidR="005868EC" w:rsidRPr="00122194">
        <w:rPr>
          <w:b/>
          <w:bCs/>
        </w:rPr>
        <w:t>:</w:t>
      </w:r>
      <w:r w:rsidR="005868EC" w:rsidRPr="00122194">
        <w:t xml:space="preserve"> </w:t>
      </w:r>
    </w:p>
    <w:p w14:paraId="522B991C" w14:textId="77777777" w:rsidR="00974D2A" w:rsidRPr="00122194" w:rsidRDefault="00974D2A" w:rsidP="00974D2A">
      <w:pPr>
        <w:spacing w:after="0"/>
        <w:ind w:left="450" w:right="-810"/>
      </w:pPr>
      <w:r w:rsidRPr="00122194">
        <w:t>1. Task Sheet: Fusible Links, Circuit Breakers, and Fuses</w:t>
      </w:r>
    </w:p>
    <w:p w14:paraId="6D9DA714" w14:textId="77777777" w:rsidR="00974D2A" w:rsidRPr="00122194" w:rsidRDefault="00974D2A" w:rsidP="00974D2A">
      <w:pPr>
        <w:spacing w:after="0"/>
        <w:ind w:left="450" w:right="-810"/>
      </w:pPr>
      <w:r w:rsidRPr="00122194">
        <w:t>2. Task Sheet: Inspect Wiring and Connectors</w:t>
      </w:r>
    </w:p>
    <w:p w14:paraId="541F9749" w14:textId="77777777" w:rsidR="00974D2A" w:rsidRPr="00122194" w:rsidRDefault="00974D2A" w:rsidP="00974D2A">
      <w:pPr>
        <w:spacing w:after="0"/>
        <w:ind w:left="450" w:right="-810"/>
      </w:pPr>
      <w:r w:rsidRPr="00122194">
        <w:t>3. Task Sheet: Wire Harness and Connector Repair</w:t>
      </w:r>
    </w:p>
    <w:p w14:paraId="7AD785EC" w14:textId="77777777" w:rsidR="00974D2A" w:rsidRDefault="00974D2A" w:rsidP="00974D2A">
      <w:pPr>
        <w:spacing w:after="0"/>
        <w:ind w:left="450" w:right="-810"/>
      </w:pPr>
      <w:r w:rsidRPr="00122194">
        <w:t>4. Task Sheet: Solder Wire Repair</w:t>
      </w:r>
    </w:p>
    <w:p w14:paraId="0ECD9F3D" w14:textId="7DC869D6" w:rsidR="00122194" w:rsidRPr="00122194" w:rsidRDefault="00122194" w:rsidP="00974D2A">
      <w:pPr>
        <w:spacing w:after="0"/>
        <w:ind w:left="450" w:right="-810"/>
      </w:pPr>
      <w:r>
        <w:t xml:space="preserve">5. </w:t>
      </w:r>
      <w:r w:rsidRPr="00122194">
        <w:t>Crossword Puzzle and Word Search</w:t>
      </w:r>
    </w:p>
    <w:p w14:paraId="6E8407A3" w14:textId="04ACF8F5" w:rsidR="00DF2F45" w:rsidRPr="00122194" w:rsidRDefault="00DF2F45" w:rsidP="00974D2A">
      <w:pPr>
        <w:spacing w:after="0"/>
        <w:ind w:left="450" w:right="-810"/>
      </w:pPr>
      <w:r w:rsidRPr="00122194">
        <w:t>_____________________________________________________________________________________</w:t>
      </w:r>
    </w:p>
    <w:p w14:paraId="196806A9" w14:textId="3A84BA78" w:rsidR="008F46C1" w:rsidRPr="00122194" w:rsidRDefault="008F46C1" w:rsidP="004637B0">
      <w:pPr>
        <w:spacing w:after="0"/>
        <w:ind w:left="450" w:right="-810"/>
      </w:pPr>
      <w:r w:rsidRPr="00122194"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122194">
        <w:rPr>
          <w:b/>
          <w:bCs/>
          <w:u w:val="single"/>
        </w:rPr>
        <w:t>ASSIGNMENTS</w:t>
      </w:r>
      <w:r w:rsidR="005868EC" w:rsidRPr="00122194">
        <w:rPr>
          <w:b/>
          <w:bCs/>
        </w:rPr>
        <w:t>:</w:t>
      </w:r>
      <w:r w:rsidR="005868EC" w:rsidRPr="00122194">
        <w:t xml:space="preserve"> </w:t>
      </w:r>
    </w:p>
    <w:p w14:paraId="5DB5F4D7" w14:textId="77777777" w:rsidR="00480C2D" w:rsidRPr="00122194" w:rsidRDefault="00480C2D" w:rsidP="00480C2D">
      <w:pPr>
        <w:spacing w:after="0"/>
        <w:ind w:left="450" w:right="-810"/>
      </w:pPr>
      <w:r w:rsidRPr="00122194">
        <w:t>1. Chapter crossword and word search puzzles from the website.</w:t>
      </w:r>
    </w:p>
    <w:p w14:paraId="287EB413" w14:textId="77777777" w:rsidR="00480C2D" w:rsidRPr="00122194" w:rsidRDefault="00480C2D" w:rsidP="00480C2D">
      <w:pPr>
        <w:spacing w:after="0"/>
        <w:ind w:left="450" w:right="-810"/>
      </w:pPr>
      <w:r w:rsidRPr="00122194"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 w:rsidRPr="00122194">
        <w:t>3. Complete multiple choice and short answer quizzes downloaded from the website.</w:t>
      </w:r>
    </w:p>
    <w:p w14:paraId="7D7C8A9C" w14:textId="282AF7CB" w:rsidR="0020041A" w:rsidRPr="003322BA" w:rsidRDefault="00DF2F45" w:rsidP="003322BA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440B3852" w:rsidR="008F46C1" w:rsidRDefault="008F46C1" w:rsidP="008E4E65">
      <w:pPr>
        <w:spacing w:after="0"/>
        <w:ind w:right="-810" w:firstLine="45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4FAA4616" w14:textId="6FD112C0" w:rsidR="005224DD" w:rsidRPr="005224DD" w:rsidRDefault="00DF2F45" w:rsidP="005224DD">
      <w:pPr>
        <w:spacing w:after="0"/>
        <w:ind w:left="450" w:right="-810"/>
      </w:pPr>
      <w:r>
        <w:t>_____________________________________________________________________________________</w:t>
      </w:r>
    </w:p>
    <w:p w14:paraId="3BA8E1A6" w14:textId="5EC0AFDA" w:rsidR="0020041A" w:rsidRDefault="004637B0" w:rsidP="00E72472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75078465" w14:textId="77777777" w:rsidR="0020041A" w:rsidRDefault="0020041A" w:rsidP="0011092F">
      <w:pPr>
        <w:spacing w:after="0"/>
        <w:ind w:right="-810"/>
      </w:pPr>
    </w:p>
    <w:p w14:paraId="3ECE9AE0" w14:textId="77777777" w:rsidR="006E3E4F" w:rsidRDefault="006E3E4F" w:rsidP="004637B0">
      <w:pPr>
        <w:spacing w:after="0"/>
        <w:ind w:left="450" w:right="-810"/>
      </w:pPr>
    </w:p>
    <w:p w14:paraId="0BD0913E" w14:textId="77777777" w:rsidR="00D54586" w:rsidRDefault="00D54586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6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E78F7" w14:textId="77777777" w:rsidR="00374D83" w:rsidRDefault="00374D83" w:rsidP="00E43A7A">
      <w:pPr>
        <w:spacing w:after="0" w:line="240" w:lineRule="auto"/>
      </w:pPr>
      <w:r>
        <w:separator/>
      </w:r>
    </w:p>
  </w:endnote>
  <w:endnote w:type="continuationSeparator" w:id="0">
    <w:p w14:paraId="33B618A5" w14:textId="77777777" w:rsidR="00374D83" w:rsidRDefault="00374D8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368E5" w14:textId="77777777" w:rsidR="00374D83" w:rsidRDefault="00374D83" w:rsidP="00E43A7A">
      <w:pPr>
        <w:spacing w:after="0" w:line="240" w:lineRule="auto"/>
      </w:pPr>
      <w:r>
        <w:separator/>
      </w:r>
    </w:p>
  </w:footnote>
  <w:footnote w:type="continuationSeparator" w:id="0">
    <w:p w14:paraId="590CEA49" w14:textId="77777777" w:rsidR="00374D83" w:rsidRDefault="00374D8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2DC"/>
    <w:multiLevelType w:val="hybridMultilevel"/>
    <w:tmpl w:val="ACE43D62"/>
    <w:lvl w:ilvl="0" w:tplc="6B82B35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1"/>
  </w:num>
  <w:num w:numId="2" w16cid:durableId="1267927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a0FAMKuoDstAAAA"/>
  </w:docVars>
  <w:rsids>
    <w:rsidRoot w:val="00DF2F45"/>
    <w:rsid w:val="00002F88"/>
    <w:rsid w:val="000155B1"/>
    <w:rsid w:val="00016515"/>
    <w:rsid w:val="0002588E"/>
    <w:rsid w:val="000270CF"/>
    <w:rsid w:val="00032C74"/>
    <w:rsid w:val="000522AD"/>
    <w:rsid w:val="00052DC1"/>
    <w:rsid w:val="00055EAD"/>
    <w:rsid w:val="00064938"/>
    <w:rsid w:val="00077286"/>
    <w:rsid w:val="000907DE"/>
    <w:rsid w:val="00091453"/>
    <w:rsid w:val="000A06F2"/>
    <w:rsid w:val="000A505B"/>
    <w:rsid w:val="000A58E7"/>
    <w:rsid w:val="000B274A"/>
    <w:rsid w:val="000B6FEA"/>
    <w:rsid w:val="000C6FB2"/>
    <w:rsid w:val="000D6E6B"/>
    <w:rsid w:val="000E2805"/>
    <w:rsid w:val="000E2C6C"/>
    <w:rsid w:val="000E5312"/>
    <w:rsid w:val="000F331F"/>
    <w:rsid w:val="00102079"/>
    <w:rsid w:val="00104D4F"/>
    <w:rsid w:val="00110178"/>
    <w:rsid w:val="001101D6"/>
    <w:rsid w:val="0011092F"/>
    <w:rsid w:val="001120AE"/>
    <w:rsid w:val="0011718F"/>
    <w:rsid w:val="00122194"/>
    <w:rsid w:val="00123D4E"/>
    <w:rsid w:val="001306D1"/>
    <w:rsid w:val="00133540"/>
    <w:rsid w:val="00133D25"/>
    <w:rsid w:val="00136257"/>
    <w:rsid w:val="00163607"/>
    <w:rsid w:val="00164C3D"/>
    <w:rsid w:val="00191025"/>
    <w:rsid w:val="001A60BC"/>
    <w:rsid w:val="001B0057"/>
    <w:rsid w:val="001C4C5F"/>
    <w:rsid w:val="001C6DF4"/>
    <w:rsid w:val="001D570B"/>
    <w:rsid w:val="001E45BD"/>
    <w:rsid w:val="001E6BE6"/>
    <w:rsid w:val="001F7A1E"/>
    <w:rsid w:val="0020041A"/>
    <w:rsid w:val="00203580"/>
    <w:rsid w:val="00234A1A"/>
    <w:rsid w:val="00246127"/>
    <w:rsid w:val="00250C2D"/>
    <w:rsid w:val="0025315D"/>
    <w:rsid w:val="00265EC4"/>
    <w:rsid w:val="00266040"/>
    <w:rsid w:val="00267515"/>
    <w:rsid w:val="00275323"/>
    <w:rsid w:val="0029253C"/>
    <w:rsid w:val="0029759D"/>
    <w:rsid w:val="002B1351"/>
    <w:rsid w:val="002B3DC6"/>
    <w:rsid w:val="002B7FEB"/>
    <w:rsid w:val="002D206C"/>
    <w:rsid w:val="002D4193"/>
    <w:rsid w:val="002F2E3E"/>
    <w:rsid w:val="002F69CB"/>
    <w:rsid w:val="002F7EC6"/>
    <w:rsid w:val="003134AF"/>
    <w:rsid w:val="003219F5"/>
    <w:rsid w:val="00321E4A"/>
    <w:rsid w:val="00326A1D"/>
    <w:rsid w:val="00327FCD"/>
    <w:rsid w:val="003300A5"/>
    <w:rsid w:val="003322BA"/>
    <w:rsid w:val="00332C58"/>
    <w:rsid w:val="00350A43"/>
    <w:rsid w:val="003510FD"/>
    <w:rsid w:val="00357453"/>
    <w:rsid w:val="003711E5"/>
    <w:rsid w:val="00374D83"/>
    <w:rsid w:val="003839DB"/>
    <w:rsid w:val="00385C04"/>
    <w:rsid w:val="003947E0"/>
    <w:rsid w:val="003A71CA"/>
    <w:rsid w:val="003A74C2"/>
    <w:rsid w:val="003D0578"/>
    <w:rsid w:val="003D3D7B"/>
    <w:rsid w:val="003D61B6"/>
    <w:rsid w:val="003E21DC"/>
    <w:rsid w:val="003E4F27"/>
    <w:rsid w:val="003F20A8"/>
    <w:rsid w:val="00400A02"/>
    <w:rsid w:val="0040292E"/>
    <w:rsid w:val="004120D5"/>
    <w:rsid w:val="00412B0E"/>
    <w:rsid w:val="00424171"/>
    <w:rsid w:val="00431A46"/>
    <w:rsid w:val="0043468C"/>
    <w:rsid w:val="00442947"/>
    <w:rsid w:val="00445F12"/>
    <w:rsid w:val="004528AC"/>
    <w:rsid w:val="004547A3"/>
    <w:rsid w:val="00460C4E"/>
    <w:rsid w:val="004637B0"/>
    <w:rsid w:val="0046428C"/>
    <w:rsid w:val="00464DF1"/>
    <w:rsid w:val="00464EB0"/>
    <w:rsid w:val="00480673"/>
    <w:rsid w:val="00480C2D"/>
    <w:rsid w:val="004826F6"/>
    <w:rsid w:val="00483CF7"/>
    <w:rsid w:val="004921DA"/>
    <w:rsid w:val="00492E83"/>
    <w:rsid w:val="00496AA1"/>
    <w:rsid w:val="004A17EE"/>
    <w:rsid w:val="004B09AC"/>
    <w:rsid w:val="004C6DEE"/>
    <w:rsid w:val="004D0C75"/>
    <w:rsid w:val="004D3BEE"/>
    <w:rsid w:val="004D5015"/>
    <w:rsid w:val="004E1A54"/>
    <w:rsid w:val="004E755D"/>
    <w:rsid w:val="005150B9"/>
    <w:rsid w:val="005224DD"/>
    <w:rsid w:val="005274BD"/>
    <w:rsid w:val="0054145A"/>
    <w:rsid w:val="005447B3"/>
    <w:rsid w:val="00547AF6"/>
    <w:rsid w:val="00575A22"/>
    <w:rsid w:val="00580F83"/>
    <w:rsid w:val="005868EC"/>
    <w:rsid w:val="00587ECD"/>
    <w:rsid w:val="005B2698"/>
    <w:rsid w:val="005B2BD0"/>
    <w:rsid w:val="005C2A5C"/>
    <w:rsid w:val="005E3067"/>
    <w:rsid w:val="005E770C"/>
    <w:rsid w:val="005F68D8"/>
    <w:rsid w:val="005F69FE"/>
    <w:rsid w:val="00602988"/>
    <w:rsid w:val="006202FF"/>
    <w:rsid w:val="00621507"/>
    <w:rsid w:val="006233AF"/>
    <w:rsid w:val="00631709"/>
    <w:rsid w:val="00635EA7"/>
    <w:rsid w:val="00641B95"/>
    <w:rsid w:val="00642E5D"/>
    <w:rsid w:val="00643D46"/>
    <w:rsid w:val="006459DB"/>
    <w:rsid w:val="006525B0"/>
    <w:rsid w:val="00662A68"/>
    <w:rsid w:val="006739D9"/>
    <w:rsid w:val="00676351"/>
    <w:rsid w:val="00687AE4"/>
    <w:rsid w:val="00690D82"/>
    <w:rsid w:val="00692749"/>
    <w:rsid w:val="00695F27"/>
    <w:rsid w:val="00696D9C"/>
    <w:rsid w:val="00696F56"/>
    <w:rsid w:val="006A6F49"/>
    <w:rsid w:val="006B1966"/>
    <w:rsid w:val="006B3E32"/>
    <w:rsid w:val="006C2CEA"/>
    <w:rsid w:val="006E1C0F"/>
    <w:rsid w:val="006E34D7"/>
    <w:rsid w:val="006E3E4F"/>
    <w:rsid w:val="006F2C12"/>
    <w:rsid w:val="00723978"/>
    <w:rsid w:val="00736D9E"/>
    <w:rsid w:val="007636D7"/>
    <w:rsid w:val="007646E0"/>
    <w:rsid w:val="007817C6"/>
    <w:rsid w:val="00785C52"/>
    <w:rsid w:val="00787657"/>
    <w:rsid w:val="00794705"/>
    <w:rsid w:val="00795CC6"/>
    <w:rsid w:val="007979D0"/>
    <w:rsid w:val="007C16D5"/>
    <w:rsid w:val="007C1A7E"/>
    <w:rsid w:val="007D1695"/>
    <w:rsid w:val="007D1992"/>
    <w:rsid w:val="007E007A"/>
    <w:rsid w:val="007E52A8"/>
    <w:rsid w:val="007F2757"/>
    <w:rsid w:val="007F3244"/>
    <w:rsid w:val="00805916"/>
    <w:rsid w:val="008253C6"/>
    <w:rsid w:val="00836169"/>
    <w:rsid w:val="008418CC"/>
    <w:rsid w:val="008500B8"/>
    <w:rsid w:val="0085332D"/>
    <w:rsid w:val="00853A19"/>
    <w:rsid w:val="00862090"/>
    <w:rsid w:val="00885CC1"/>
    <w:rsid w:val="00886A1E"/>
    <w:rsid w:val="00891036"/>
    <w:rsid w:val="00892203"/>
    <w:rsid w:val="008937F1"/>
    <w:rsid w:val="008A6DDB"/>
    <w:rsid w:val="008C0707"/>
    <w:rsid w:val="008C34E2"/>
    <w:rsid w:val="008C353E"/>
    <w:rsid w:val="008E1A59"/>
    <w:rsid w:val="008E4E65"/>
    <w:rsid w:val="008F00F0"/>
    <w:rsid w:val="008F46C1"/>
    <w:rsid w:val="008F7E07"/>
    <w:rsid w:val="00917D20"/>
    <w:rsid w:val="009268E1"/>
    <w:rsid w:val="0092799E"/>
    <w:rsid w:val="00927ED5"/>
    <w:rsid w:val="009345AF"/>
    <w:rsid w:val="0096477C"/>
    <w:rsid w:val="009701DC"/>
    <w:rsid w:val="00974A08"/>
    <w:rsid w:val="00974D2A"/>
    <w:rsid w:val="00984324"/>
    <w:rsid w:val="00984DE8"/>
    <w:rsid w:val="009865CE"/>
    <w:rsid w:val="009913D9"/>
    <w:rsid w:val="009A34DA"/>
    <w:rsid w:val="009A3B38"/>
    <w:rsid w:val="009B5722"/>
    <w:rsid w:val="009C6286"/>
    <w:rsid w:val="009C69F8"/>
    <w:rsid w:val="009D2A57"/>
    <w:rsid w:val="009D4174"/>
    <w:rsid w:val="009E0F13"/>
    <w:rsid w:val="009E1AB2"/>
    <w:rsid w:val="009E77DF"/>
    <w:rsid w:val="009F0CBF"/>
    <w:rsid w:val="009F3062"/>
    <w:rsid w:val="00A02FE5"/>
    <w:rsid w:val="00A041F9"/>
    <w:rsid w:val="00A06761"/>
    <w:rsid w:val="00A23560"/>
    <w:rsid w:val="00A23857"/>
    <w:rsid w:val="00A57566"/>
    <w:rsid w:val="00A64AD2"/>
    <w:rsid w:val="00A669CB"/>
    <w:rsid w:val="00A764B2"/>
    <w:rsid w:val="00A8192D"/>
    <w:rsid w:val="00A868F1"/>
    <w:rsid w:val="00AB4AF1"/>
    <w:rsid w:val="00AB5A3D"/>
    <w:rsid w:val="00AD289A"/>
    <w:rsid w:val="00B04E7B"/>
    <w:rsid w:val="00B0678B"/>
    <w:rsid w:val="00B07DAB"/>
    <w:rsid w:val="00B14144"/>
    <w:rsid w:val="00B163B0"/>
    <w:rsid w:val="00B25CBC"/>
    <w:rsid w:val="00B26AC2"/>
    <w:rsid w:val="00B363C7"/>
    <w:rsid w:val="00B52BE8"/>
    <w:rsid w:val="00B614AC"/>
    <w:rsid w:val="00B61BC1"/>
    <w:rsid w:val="00B67969"/>
    <w:rsid w:val="00B723D2"/>
    <w:rsid w:val="00B95B75"/>
    <w:rsid w:val="00B95E0E"/>
    <w:rsid w:val="00B97438"/>
    <w:rsid w:val="00B97E57"/>
    <w:rsid w:val="00BA3D3F"/>
    <w:rsid w:val="00BA7C0E"/>
    <w:rsid w:val="00BB1DB0"/>
    <w:rsid w:val="00BB28CB"/>
    <w:rsid w:val="00BB427E"/>
    <w:rsid w:val="00BB438C"/>
    <w:rsid w:val="00BC2974"/>
    <w:rsid w:val="00BE31A5"/>
    <w:rsid w:val="00BE7115"/>
    <w:rsid w:val="00C15C66"/>
    <w:rsid w:val="00C161A4"/>
    <w:rsid w:val="00C17017"/>
    <w:rsid w:val="00C219DD"/>
    <w:rsid w:val="00C22D90"/>
    <w:rsid w:val="00C24017"/>
    <w:rsid w:val="00C26B27"/>
    <w:rsid w:val="00C327F7"/>
    <w:rsid w:val="00C368FE"/>
    <w:rsid w:val="00C3797A"/>
    <w:rsid w:val="00C542ED"/>
    <w:rsid w:val="00C54A54"/>
    <w:rsid w:val="00C82643"/>
    <w:rsid w:val="00C8384F"/>
    <w:rsid w:val="00C93D8C"/>
    <w:rsid w:val="00CA1EC5"/>
    <w:rsid w:val="00CA63ED"/>
    <w:rsid w:val="00CA6B44"/>
    <w:rsid w:val="00CB4BE1"/>
    <w:rsid w:val="00CB57AF"/>
    <w:rsid w:val="00CC037D"/>
    <w:rsid w:val="00CC06DE"/>
    <w:rsid w:val="00CC736A"/>
    <w:rsid w:val="00CD3CBB"/>
    <w:rsid w:val="00CE74E6"/>
    <w:rsid w:val="00D1707A"/>
    <w:rsid w:val="00D32614"/>
    <w:rsid w:val="00D372C4"/>
    <w:rsid w:val="00D5075B"/>
    <w:rsid w:val="00D5152E"/>
    <w:rsid w:val="00D524C5"/>
    <w:rsid w:val="00D54586"/>
    <w:rsid w:val="00D61617"/>
    <w:rsid w:val="00D636AF"/>
    <w:rsid w:val="00D640F8"/>
    <w:rsid w:val="00D64A2B"/>
    <w:rsid w:val="00D70363"/>
    <w:rsid w:val="00D71606"/>
    <w:rsid w:val="00D823DF"/>
    <w:rsid w:val="00DA1A6E"/>
    <w:rsid w:val="00DA491F"/>
    <w:rsid w:val="00DB6C2A"/>
    <w:rsid w:val="00DD7C5A"/>
    <w:rsid w:val="00DF2F45"/>
    <w:rsid w:val="00E00C64"/>
    <w:rsid w:val="00E10A37"/>
    <w:rsid w:val="00E155E5"/>
    <w:rsid w:val="00E202C9"/>
    <w:rsid w:val="00E32B86"/>
    <w:rsid w:val="00E356EB"/>
    <w:rsid w:val="00E4311A"/>
    <w:rsid w:val="00E43A7A"/>
    <w:rsid w:val="00E47952"/>
    <w:rsid w:val="00E55225"/>
    <w:rsid w:val="00E70576"/>
    <w:rsid w:val="00E72472"/>
    <w:rsid w:val="00E76BB3"/>
    <w:rsid w:val="00E9309E"/>
    <w:rsid w:val="00EA23BC"/>
    <w:rsid w:val="00EA7C0B"/>
    <w:rsid w:val="00EB3806"/>
    <w:rsid w:val="00EB546E"/>
    <w:rsid w:val="00EB56E8"/>
    <w:rsid w:val="00EB5E67"/>
    <w:rsid w:val="00EC1CBA"/>
    <w:rsid w:val="00EC2C3A"/>
    <w:rsid w:val="00EE1D61"/>
    <w:rsid w:val="00EE3A7D"/>
    <w:rsid w:val="00F008E4"/>
    <w:rsid w:val="00F13E05"/>
    <w:rsid w:val="00F2511E"/>
    <w:rsid w:val="00F25410"/>
    <w:rsid w:val="00F269F0"/>
    <w:rsid w:val="00F26DC1"/>
    <w:rsid w:val="00F319DF"/>
    <w:rsid w:val="00F535B4"/>
    <w:rsid w:val="00F7271B"/>
    <w:rsid w:val="00F753A6"/>
    <w:rsid w:val="00F75B15"/>
    <w:rsid w:val="00F91CE3"/>
    <w:rsid w:val="00F94AFA"/>
    <w:rsid w:val="00FA094E"/>
    <w:rsid w:val="00FA57E5"/>
    <w:rsid w:val="00FC06DD"/>
    <w:rsid w:val="00FC4EAD"/>
    <w:rsid w:val="00FD2564"/>
    <w:rsid w:val="00FF7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09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anim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https://jameshalderman.com/a6_vid_lib_pag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1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75</cp:revision>
  <cp:lastPrinted>2022-04-15T18:22:00Z</cp:lastPrinted>
  <dcterms:created xsi:type="dcterms:W3CDTF">2019-12-09T16:24:00Z</dcterms:created>
  <dcterms:modified xsi:type="dcterms:W3CDTF">2023-07-24T17:35:00Z</dcterms:modified>
</cp:coreProperties>
</file>